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654BB" w:rsidRPr="00B55070" w:rsidRDefault="00435E7A" w:rsidP="00DD3929">
      <w:pPr>
        <w:pStyle w:val="Heading1"/>
        <w:rPr>
          <w:sz w:val="40"/>
          <w:szCs w:val="40"/>
        </w:rPr>
      </w:pPr>
      <w:r w:rsidRPr="00B55070">
        <w:rPr>
          <w:sz w:val="40"/>
          <w:szCs w:val="40"/>
        </w:rPr>
        <w:t>Sales Analysis:</w:t>
      </w:r>
    </w:p>
    <w:p w:rsidR="00DD3929" w:rsidRDefault="00B55070" w:rsidP="00DD3929">
      <w:pPr>
        <w:pStyle w:val="Heading2"/>
      </w:pPr>
      <w:r>
        <w:t>Dashboard</w:t>
      </w:r>
      <w:r w:rsidR="00DD3929">
        <w:t xml:space="preserve"> KPI’s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Month &amp; year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commute distance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gender and as well as their marital status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territories &amp; regions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style, class, size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category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customer age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children</w:t>
      </w:r>
    </w:p>
    <w:p w:rsidR="00DD3929" w:rsidRPr="00B55070" w:rsidRDefault="00DD3929" w:rsidP="00DD3929">
      <w:pPr>
        <w:pStyle w:val="ListParagraph"/>
        <w:numPr>
          <w:ilvl w:val="0"/>
          <w:numId w:val="2"/>
        </w:numPr>
        <w:rPr>
          <w:b/>
        </w:rPr>
      </w:pPr>
      <w:r w:rsidRPr="00B55070">
        <w:rPr>
          <w:b/>
        </w:rPr>
        <w:t>Sales by country</w:t>
      </w:r>
    </w:p>
    <w:p w:rsidR="00435E7A" w:rsidRDefault="00435E7A" w:rsidP="00DD3929">
      <w:pPr>
        <w:pStyle w:val="Heading1"/>
      </w:pPr>
      <w:r>
        <w:t xml:space="preserve">Flow Chart of Dashboard Formation: </w:t>
      </w:r>
    </w:p>
    <w:p w:rsidR="00435E7A" w:rsidRDefault="00435E7A">
      <w:r>
        <w:t>Visualization Tool: Power BI</w:t>
      </w:r>
    </w:p>
    <w:p w:rsidR="00435E7A" w:rsidRDefault="00435E7A" w:rsidP="00435E7A">
      <w:pPr>
        <w:pStyle w:val="ListParagraph"/>
        <w:numPr>
          <w:ilvl w:val="0"/>
          <w:numId w:val="1"/>
        </w:numPr>
      </w:pPr>
      <w:proofErr w:type="gramStart"/>
      <w:r w:rsidRPr="00DD3929">
        <w:rPr>
          <w:rStyle w:val="Heading3Char"/>
        </w:rPr>
        <w:t>Import  Data</w:t>
      </w:r>
      <w:proofErr w:type="gramEnd"/>
      <w:r w:rsidR="0048718A" w:rsidRPr="00DD3929">
        <w:rPr>
          <w:rStyle w:val="Heading3Char"/>
        </w:rPr>
        <w:t xml:space="preserve"> </w:t>
      </w:r>
      <w:r w:rsidRPr="00DD3929">
        <w:rPr>
          <w:rStyle w:val="Heading3Char"/>
        </w:rPr>
        <w:t>(CSV format</w:t>
      </w:r>
      <w:r>
        <w:t xml:space="preserve">): Import raw data into power bi from </w:t>
      </w:r>
      <w:r w:rsidR="00B55070">
        <w:t xml:space="preserve">the </w:t>
      </w:r>
      <w:r>
        <w:t xml:space="preserve">dataset which was in </w:t>
      </w:r>
      <w:r w:rsidR="00B55070">
        <w:t>CSV</w:t>
      </w:r>
      <w:r>
        <w:t xml:space="preserve"> format.</w:t>
      </w:r>
    </w:p>
    <w:p w:rsidR="00435E7A" w:rsidRDefault="0048718A" w:rsidP="00435E7A">
      <w:pPr>
        <w:pStyle w:val="ListParagraph"/>
        <w:numPr>
          <w:ilvl w:val="0"/>
          <w:numId w:val="1"/>
        </w:numPr>
      </w:pPr>
      <w:r w:rsidRPr="00DD3929">
        <w:rPr>
          <w:rStyle w:val="Heading3Char"/>
        </w:rPr>
        <w:t xml:space="preserve">Data Cleaning/Data </w:t>
      </w:r>
      <w:proofErr w:type="spellStart"/>
      <w:r w:rsidRPr="00DD3929">
        <w:rPr>
          <w:rStyle w:val="Heading3Char"/>
        </w:rPr>
        <w:t>M</w:t>
      </w:r>
      <w:r w:rsidR="00435E7A" w:rsidRPr="00DD3929">
        <w:rPr>
          <w:rStyle w:val="Heading3Char"/>
        </w:rPr>
        <w:t>unging</w:t>
      </w:r>
      <w:proofErr w:type="spellEnd"/>
      <w:r w:rsidR="00435E7A">
        <w:t xml:space="preserve">: After </w:t>
      </w:r>
      <w:proofErr w:type="gramStart"/>
      <w:r w:rsidR="00435E7A">
        <w:t>import transform</w:t>
      </w:r>
      <w:proofErr w:type="gramEnd"/>
      <w:r w:rsidR="00435E7A">
        <w:t xml:space="preserve"> the data in </w:t>
      </w:r>
      <w:r w:rsidR="00B55070">
        <w:t xml:space="preserve">the </w:t>
      </w:r>
      <w:r w:rsidR="00435E7A">
        <w:t>power query e</w:t>
      </w:r>
      <w:r>
        <w:t xml:space="preserve">ditor, where reshape info, like change data type, remove </w:t>
      </w:r>
      <w:r w:rsidR="00B55070">
        <w:t xml:space="preserve">a </w:t>
      </w:r>
      <w:r>
        <w:t>column</w:t>
      </w:r>
      <w:r w:rsidR="00B55070">
        <w:t>,</w:t>
      </w:r>
      <w:r>
        <w:t xml:space="preserve"> etc.</w:t>
      </w:r>
    </w:p>
    <w:p w:rsidR="0048718A" w:rsidRDefault="0048718A" w:rsidP="00435E7A">
      <w:pPr>
        <w:pStyle w:val="ListParagraph"/>
        <w:numPr>
          <w:ilvl w:val="0"/>
          <w:numId w:val="1"/>
        </w:numPr>
      </w:pPr>
      <w:r w:rsidRPr="00DD3929">
        <w:rPr>
          <w:rStyle w:val="Heading3Char"/>
        </w:rPr>
        <w:t>Start building report</w:t>
      </w:r>
      <w:r>
        <w:t xml:space="preserve">: Check all the KPI’s the filter </w:t>
      </w:r>
      <w:r w:rsidR="00B55070">
        <w:t>them</w:t>
      </w:r>
      <w:r>
        <w:t xml:space="preserve"> into two categor</w:t>
      </w:r>
      <w:r w:rsidR="00B55070">
        <w:t>ies where</w:t>
      </w:r>
      <w:r>
        <w:t xml:space="preserve"> one will </w:t>
      </w:r>
      <w:r w:rsidR="00B55070">
        <w:t xml:space="preserve">be </w:t>
      </w:r>
      <w:r>
        <w:t xml:space="preserve">on </w:t>
      </w:r>
      <w:r w:rsidR="00B55070">
        <w:t xml:space="preserve">the </w:t>
      </w:r>
      <w:r>
        <w:t xml:space="preserve">first page and another </w:t>
      </w:r>
      <w:r w:rsidR="00B55070">
        <w:t>on</w:t>
      </w:r>
      <w:r>
        <w:t xml:space="preserve"> </w:t>
      </w:r>
      <w:r w:rsidR="00B55070">
        <w:t xml:space="preserve">the </w:t>
      </w:r>
      <w:r>
        <w:t>next page.</w:t>
      </w:r>
    </w:p>
    <w:p w:rsidR="0048718A" w:rsidRDefault="0048718A" w:rsidP="00435E7A">
      <w:pPr>
        <w:pStyle w:val="ListParagraph"/>
        <w:numPr>
          <w:ilvl w:val="0"/>
          <w:numId w:val="1"/>
        </w:numPr>
      </w:pPr>
      <w:r w:rsidRPr="00DD3929">
        <w:rPr>
          <w:rStyle w:val="Heading3Char"/>
        </w:rPr>
        <w:t>Building Chart &amp; Visualization</w:t>
      </w:r>
      <w:r>
        <w:t>: In this part select the tables to create a schema between different tables, after that use DAX functions for some other info from the tables.</w:t>
      </w:r>
    </w:p>
    <w:p w:rsidR="00DD3929" w:rsidRDefault="00DD3929" w:rsidP="00435E7A">
      <w:pPr>
        <w:pStyle w:val="ListParagraph"/>
        <w:numPr>
          <w:ilvl w:val="0"/>
          <w:numId w:val="1"/>
        </w:numPr>
      </w:pPr>
      <w:r w:rsidRPr="00DD3929">
        <w:rPr>
          <w:rStyle w:val="Heading3Char"/>
        </w:rPr>
        <w:t xml:space="preserve">Completing </w:t>
      </w:r>
      <w:r w:rsidR="0048718A" w:rsidRPr="00DD3929">
        <w:rPr>
          <w:rStyle w:val="Heading3Char"/>
        </w:rPr>
        <w:t>Dashboard</w:t>
      </w:r>
      <w:r w:rsidR="0048718A">
        <w:t>: After mak</w:t>
      </w:r>
      <w:r w:rsidR="00B55070">
        <w:t>ing</w:t>
      </w:r>
      <w:r w:rsidR="0048718A">
        <w:t xml:space="preserve"> a dashboard initially check it from KPIs </w:t>
      </w:r>
      <w:r>
        <w:t>which are given further test all the reports which are in</w:t>
      </w:r>
      <w:r w:rsidR="00B55070">
        <w:t>-</w:t>
      </w:r>
      <w:r>
        <w:t>correct schema</w:t>
      </w:r>
      <w:r w:rsidR="00B55070">
        <w:t xml:space="preserve"> or not</w:t>
      </w:r>
      <w:r>
        <w:t>, after this dashboard is ready to publish.</w:t>
      </w:r>
    </w:p>
    <w:p w:rsidR="00DD3929" w:rsidRDefault="00DD3929" w:rsidP="00DD3929">
      <w:pPr>
        <w:pStyle w:val="ListParagraph"/>
      </w:pPr>
    </w:p>
    <w:p w:rsidR="00DD3929" w:rsidRDefault="00DD3929" w:rsidP="00DD3929">
      <w:pPr>
        <w:pStyle w:val="ListParagraph"/>
      </w:pPr>
    </w:p>
    <w:p w:rsidR="0048718A" w:rsidRDefault="00DD3929" w:rsidP="00DD3929">
      <w:pPr>
        <w:pStyle w:val="ListParagraph"/>
      </w:pPr>
      <w:r w:rsidRPr="00DD3929">
        <w:rPr>
          <w:rStyle w:val="Heading2Char"/>
        </w:rPr>
        <w:t xml:space="preserve">Reason </w:t>
      </w:r>
      <w:r w:rsidR="00B55070">
        <w:rPr>
          <w:rStyle w:val="Heading2Char"/>
        </w:rPr>
        <w:t>for</w:t>
      </w:r>
      <w:r w:rsidRPr="00DD3929">
        <w:rPr>
          <w:rStyle w:val="Heading2Char"/>
        </w:rPr>
        <w:t xml:space="preserve"> this dashboard</w:t>
      </w:r>
      <w:r>
        <w:t xml:space="preserve">: </w:t>
      </w:r>
      <w:r w:rsidR="00B55070">
        <w:t>The p</w:t>
      </w:r>
      <w:r>
        <w:t xml:space="preserve">urpose of this dashboard was to compute the sales in demographic form as well as get the relevant information of different in </w:t>
      </w:r>
      <w:r w:rsidR="00B55070">
        <w:t xml:space="preserve">a </w:t>
      </w:r>
      <w:r>
        <w:t xml:space="preserve">category, gender, style, class, and size to build a strategy for </w:t>
      </w:r>
      <w:r w:rsidR="00B55070">
        <w:t xml:space="preserve">the </w:t>
      </w:r>
      <w:r>
        <w:t xml:space="preserve">next financial year to perform much better </w:t>
      </w:r>
      <w:r w:rsidR="00B55070">
        <w:t>than</w:t>
      </w:r>
      <w:r>
        <w:t xml:space="preserve"> previously. </w:t>
      </w:r>
      <w:r w:rsidR="0048718A">
        <w:t xml:space="preserve"> </w:t>
      </w:r>
    </w:p>
    <w:sectPr w:rsidR="0048718A" w:rsidSect="004979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B76E52"/>
    <w:multiLevelType w:val="hybridMultilevel"/>
    <w:tmpl w:val="0A1C1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7E0839E7"/>
    <w:multiLevelType w:val="hybridMultilevel"/>
    <w:tmpl w:val="31E68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Q1NzE1MrYwNrKwNDFT0lEKTi0uzszPAykwrAUAeYcoYCwAAAA="/>
  </w:docVars>
  <w:rsids>
    <w:rsidRoot w:val="00435E7A"/>
    <w:rsid w:val="0038174D"/>
    <w:rsid w:val="003B7C30"/>
    <w:rsid w:val="00435E7A"/>
    <w:rsid w:val="004434DD"/>
    <w:rsid w:val="0048718A"/>
    <w:rsid w:val="00497998"/>
    <w:rsid w:val="006614B0"/>
    <w:rsid w:val="00B55070"/>
    <w:rsid w:val="00DD3929"/>
    <w:rsid w:val="00F17AB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7998"/>
  </w:style>
  <w:style w:type="paragraph" w:styleId="Heading1">
    <w:name w:val="heading 1"/>
    <w:basedOn w:val="Normal"/>
    <w:next w:val="Normal"/>
    <w:link w:val="Heading1Char"/>
    <w:uiPriority w:val="9"/>
    <w:qFormat/>
    <w:rsid w:val="00DD392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92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392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E7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D392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D392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D3929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07</Words>
  <Characters>11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shek Singh</dc:creator>
  <cp:lastModifiedBy>Komputers</cp:lastModifiedBy>
  <cp:revision>1</cp:revision>
  <dcterms:created xsi:type="dcterms:W3CDTF">2022-07-06T09:48:00Z</dcterms:created>
  <dcterms:modified xsi:type="dcterms:W3CDTF">2022-07-06T10:23:00Z</dcterms:modified>
</cp:coreProperties>
</file>